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 run significance tests for lobster size</w:t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ences are not equal check to see if another need to do another test beside anova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tu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tukey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VerbatimChar"/>
        </w:rPr>
        <w:t xml:space="preserve">## % latex table generated in R 3.5.1 by xtable 1.8-3 package</w:t>
      </w:r>
      <w:r>
        <w:br w:type="textWrapping"/>
      </w:r>
      <w:r>
        <w:rPr>
          <w:rStyle w:val="VerbatimChar"/>
        </w:rPr>
        <w:t xml:space="preserve">## % Thu Nov 15 14:44:51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lr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Df &amp; Sum Sq &amp; Mean Sq &amp; F value &amp; Pr($&gt;$F)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SITE &amp; 4 &amp; 2354.51 &amp; 588.63 &amp; 3.42 &amp; 0.0085 \\ </w:t>
      </w:r>
      <w:r>
        <w:br w:type="textWrapping"/>
      </w:r>
      <w:r>
        <w:rPr>
          <w:rStyle w:val="VerbatimChar"/>
        </w:rPr>
        <w:t xml:space="preserve">##   Residuals &amp; 1663 &amp; 285871.12 &amp; 171.90 &amp;  &amp; 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8 Creating dataframes for lobster size at each site in 2012 and 2017</w:t>
      </w:r>
      <w:r>
        <w:br w:type="textWrapping"/>
      </w:r>
      <w:r>
        <w:rPr>
          <w:rStyle w:val="NormalTok"/>
        </w:rPr>
        <w:t xml:space="preserve">lobster_NAPL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IVE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QU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2012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unning f and t tests to see if there is a difference in size at each site between 2012 and 2017</w:t>
      </w:r>
      <w:r>
        <w:br w:type="textWrapping"/>
      </w:r>
      <w:r>
        <w:br w:type="textWrapping"/>
      </w:r>
      <w:r>
        <w:rPr>
          <w:rStyle w:val="NormalTok"/>
        </w:rPr>
        <w:t xml:space="preserve">NAPL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NAPL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NormalTok"/>
        </w:rPr>
        <w:t xml:space="preserve">IVE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IVE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NormalTok"/>
        </w:rPr>
        <w:t xml:space="preserve">AQUE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AQUE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NormalTok"/>
        </w:rPr>
        <w:t xml:space="preserve">MOHK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MOHK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NormalTok"/>
        </w:rPr>
        <w:t xml:space="preserve">CARP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CARP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NormalTok"/>
        </w:rPr>
        <w:t xml:space="preserve">NAPL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NAPL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NAPL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NormalTok"/>
        </w:rPr>
        <w:t xml:space="preserve">IVE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IVE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IVE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E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NormalTok"/>
        </w:rPr>
        <w:t xml:space="preserve">AQUE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AQUE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AQUE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UE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NormalTok"/>
        </w:rPr>
        <w:t xml:space="preserve">MOHK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MOHK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MOHK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NormalTok"/>
        </w:rPr>
        <w:t xml:space="preserve">CARP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obster_CARP_</w:t>
      </w:r>
      <w:r>
        <w:rPr>
          <w:rStyle w:val="DecValTok"/>
        </w:rPr>
        <w:t xml:space="preserve">20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lobster_CARP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7c7c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5T22:44:52Z</dcterms:created>
  <dcterms:modified xsi:type="dcterms:W3CDTF">2018-11-15T22:44:52Z</dcterms:modified>
</cp:coreProperties>
</file>